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162" w:type="dxa"/>
        <w:tblInd w:w="-284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0162"/>
      </w:tblGrid>
      <w:tr w:rsidR="007F69DB" w:rsidTr="00412EFA">
        <w:trPr>
          <w:cantSplit/>
          <w:trHeight w:val="1968"/>
        </w:trPr>
        <w:tc>
          <w:tcPr>
            <w:tcW w:w="10162" w:type="dxa"/>
            <w:tcBorders>
              <w:bottom w:val="single" w:sz="4" w:space="0" w:color="auto"/>
            </w:tcBorders>
          </w:tcPr>
          <w:bookmarkStart w:id="0" w:name="_GoBack"/>
          <w:bookmarkEnd w:id="0"/>
          <w:p w:rsidR="00282C50" w:rsidRDefault="00282C50" w:rsidP="00282C50">
            <w:pPr>
              <w:tabs>
                <w:tab w:val="left" w:pos="2092"/>
              </w:tabs>
              <w:spacing w:after="0"/>
              <w:ind w:left="-96"/>
              <w:rPr>
                <w:b/>
                <w:sz w:val="28"/>
              </w:rPr>
            </w:pPr>
            <w:r w:rsidRPr="00282C50">
              <w:rPr>
                <w:b/>
                <w:noProof/>
                <w:sz w:val="28"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802640</wp:posOffset>
                      </wp:positionH>
                      <wp:positionV relativeFrom="paragraph">
                        <wp:posOffset>57531</wp:posOffset>
                      </wp:positionV>
                      <wp:extent cx="5266690" cy="530225"/>
                      <wp:effectExtent l="76200" t="57150" r="86360" b="1174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66690" cy="53022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0">
                                <a:schemeClr val="accent5"/>
                              </a:lnRef>
                              <a:fillRef idx="3">
                                <a:schemeClr val="accent5"/>
                              </a:fillRef>
                              <a:effectRef idx="3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282C50" w:rsidRDefault="00282C50" w:rsidP="00282C50">
                                  <w:pPr>
                                    <w:tabs>
                                      <w:tab w:val="left" w:pos="2092"/>
                                    </w:tabs>
                                    <w:spacing w:after="0"/>
                                    <w:ind w:left="-96"/>
                                    <w:jc w:val="center"/>
                                    <w:rPr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position w:val="-6"/>
                                      <w:sz w:val="28"/>
                                    </w:rPr>
                                    <w:t>Bharat Heavy Electricals Limited</w:t>
                                  </w:r>
                                </w:p>
                                <w:p w:rsidR="00282C50" w:rsidRDefault="00282C50" w:rsidP="00282C50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 Narrow" w:hAnsi="Arial Narrow"/>
                                    </w:rPr>
                                    <w:t>[A Government of India Undertaking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63.2pt;margin-top:4.55pt;width:414.7pt;height:41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" fillcolor="#215a69 [1640]" stroked="f">
                      <v:fill color2="#3da5c1 [3016]" rotate="t" angle="180" colors="0 #2787a0;52429f #36b1d2;1 #34b3d6" focus="100%" type="gradient">
                        <o:fill v:ext="view" type="gradientUnscaled"/>
                      </v:fill>
                      <v:shadow on="t" color="black" opacity="22937f" origin=",.5" offset="0,.63889mm"/>
                      <v:textbox>
                        <w:txbxContent>
                          <w:p w:rsidR="00282C50" w:rsidRDefault="00282C50" w:rsidP="00282C50">
                            <w:pPr>
                              <w:tabs>
                                <w:tab w:val="left" w:pos="2092"/>
                              </w:tabs>
                              <w:spacing w:after="0"/>
                              <w:ind w:left="-96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position w:val="-6"/>
                                <w:sz w:val="28"/>
                              </w:rPr>
                              <w:t>Bharat Heavy Electricals Limited</w:t>
                            </w:r>
                          </w:p>
                          <w:p w:rsidR="00282C50" w:rsidRDefault="00282C50" w:rsidP="00282C50">
                            <w:pPr>
                              <w:jc w:val="center"/>
                            </w:pPr>
                            <w:r>
                              <w:rPr>
                                <w:rFonts w:ascii="Arial Narrow" w:hAnsi="Arial Narrow"/>
                              </w:rPr>
                              <w:t>[A Government of India Undertaking]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76304">
              <w:rPr>
                <w:b/>
                <w:sz w:val="28"/>
              </w:rPr>
              <w:object w:dxaOrig="1725" w:dyaOrig="14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1.3pt;height:34.95pt" o:ole="">
                  <v:imagedata r:id="rId8" o:title=""/>
                </v:shape>
                <o:OLEObject Type="Embed" ProgID="Word.Document.8" ShapeID="_x0000_i1025" DrawAspect="Content" ObjectID="_1783602127" r:id="rId9"/>
              </w:object>
            </w:r>
            <w:r w:rsidR="007F69DB">
              <w:rPr>
                <w:rFonts w:ascii="Tahoma" w:hAnsi="Tahoma" w:cs="Tahoma"/>
                <w:b/>
                <w:position w:val="-6"/>
                <w:sz w:val="28"/>
              </w:rPr>
              <w:t xml:space="preserve">    </w:t>
            </w:r>
          </w:p>
          <w:p w:rsidR="00282C50" w:rsidRPr="00076304" w:rsidRDefault="00282C50" w:rsidP="00282C50">
            <w:pPr>
              <w:tabs>
                <w:tab w:val="left" w:pos="2700"/>
              </w:tabs>
              <w:spacing w:after="0" w:line="240" w:lineRule="auto"/>
              <w:rPr>
                <w:rFonts w:cstheme="minorHAnsi"/>
                <w:i/>
                <w:iCs/>
                <w:position w:val="-6"/>
                <w:sz w:val="12"/>
                <w:szCs w:val="12"/>
              </w:rPr>
            </w:pPr>
            <w:r w:rsidRPr="00076304">
              <w:rPr>
                <w:rFonts w:cstheme="minorHAnsi"/>
                <w:noProof/>
                <w:sz w:val="12"/>
                <w:szCs w:val="12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7B7E79ED" wp14:editId="3E186D63">
                      <wp:simplePos x="0" y="0"/>
                      <wp:positionH relativeFrom="column">
                        <wp:posOffset>-4264660</wp:posOffset>
                      </wp:positionH>
                      <wp:positionV relativeFrom="margin">
                        <wp:posOffset>11894185</wp:posOffset>
                      </wp:positionV>
                      <wp:extent cx="5029835" cy="274955"/>
                      <wp:effectExtent l="0" t="0" r="0" b="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29835" cy="2749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282C50" w:rsidRDefault="00282C50" w:rsidP="00282C50"/>
                                <w:p w:rsidR="00282C50" w:rsidRDefault="00282C50" w:rsidP="00282C50"/>
                              </w:txbxContent>
                            </wps:txbx>
                            <wps:bodyPr rot="0" vert="horz" wrap="square" lIns="12700" tIns="12700" rIns="12700" bIns="1270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7E79ED" id="Rectangle 1" o:spid="_x0000_s1027" style="position:absolute;margin-left:-335.8pt;margin-top:936.55pt;width:396.0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" filled="f" stroked="f">
                      <v:textbox inset="1pt,1pt,1pt,1pt">
                        <w:txbxContent>
                          <w:p w:rsidR="00282C50" w:rsidRDefault="00282C50" w:rsidP="00282C50"/>
                          <w:p w:rsidR="00282C50" w:rsidRDefault="00282C50" w:rsidP="00282C50"/>
                        </w:txbxContent>
                      </v:textbox>
                      <w10:wrap anchory="margin"/>
                      <w10:anchorlock/>
                    </v:rect>
                  </w:pict>
                </mc:Fallback>
              </mc:AlternateContent>
            </w:r>
            <w:r w:rsidRPr="00076304">
              <w:rPr>
                <w:rFonts w:cstheme="minorHAnsi"/>
                <w:i/>
                <w:iCs/>
                <w:position w:val="-6"/>
                <w:sz w:val="12"/>
                <w:szCs w:val="12"/>
              </w:rPr>
              <w:t>AN  ISO 9001</w:t>
            </w:r>
          </w:p>
          <w:p w:rsidR="00076304" w:rsidRDefault="00282C50" w:rsidP="00282C50">
            <w:pPr>
              <w:tabs>
                <w:tab w:val="left" w:pos="2700"/>
              </w:tabs>
              <w:spacing w:after="0" w:line="240" w:lineRule="auto"/>
              <w:rPr>
                <w:rFonts w:cstheme="minorHAnsi"/>
                <w:i/>
                <w:iCs/>
                <w:position w:val="-6"/>
                <w:sz w:val="12"/>
                <w:szCs w:val="12"/>
              </w:rPr>
            </w:pPr>
            <w:r w:rsidRPr="00076304">
              <w:rPr>
                <w:rFonts w:cstheme="minorHAnsi"/>
                <w:i/>
                <w:iCs/>
                <w:position w:val="-6"/>
                <w:sz w:val="12"/>
                <w:szCs w:val="12"/>
              </w:rPr>
              <w:t>COMPANY</w:t>
            </w:r>
          </w:p>
          <w:p w:rsidR="007F69DB" w:rsidRDefault="007F69DB" w:rsidP="00076304">
            <w:pPr>
              <w:pStyle w:val="Header"/>
              <w:jc w:val="center"/>
              <w:rPr>
                <w:sz w:val="22"/>
              </w:rPr>
            </w:pPr>
            <w:r>
              <w:rPr>
                <w:rFonts w:ascii="Arial" w:hAnsi="Arial"/>
                <w:b/>
                <w:sz w:val="26"/>
              </w:rPr>
              <w:t>Materials Management/Manufacturing</w:t>
            </w:r>
          </w:p>
          <w:p w:rsidR="007F69DB" w:rsidRDefault="007F69DB" w:rsidP="00076304">
            <w:pPr>
              <w:pStyle w:val="Header"/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Tiruchirappalli - 620 014, INDIA</w:t>
            </w:r>
          </w:p>
          <w:p w:rsidR="007F69DB" w:rsidRDefault="007F69DB" w:rsidP="00076304">
            <w:pPr>
              <w:pStyle w:val="Header"/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sym w:font="Wingdings" w:char="F028"/>
            </w:r>
            <w:r w:rsidR="003F52CC">
              <w:rPr>
                <w:rFonts w:ascii="Tahoma" w:hAnsi="Tahoma" w:cs="Tahoma"/>
                <w:sz w:val="22"/>
              </w:rPr>
              <w:t>: 0431 –  2578243</w:t>
            </w:r>
          </w:p>
          <w:p w:rsidR="007F69DB" w:rsidRDefault="007F69DB" w:rsidP="00076304">
            <w:pPr>
              <w:pStyle w:val="Header"/>
              <w:jc w:val="center"/>
            </w:pPr>
            <w:r>
              <w:rPr>
                <w:rFonts w:ascii="Tahoma" w:hAnsi="Tahoma" w:cs="Tahoma"/>
                <w:sz w:val="22"/>
              </w:rPr>
              <w:t xml:space="preserve">E mail : </w:t>
            </w:r>
            <w:r w:rsidR="003F52CC">
              <w:rPr>
                <w:rFonts w:ascii="Tahoma" w:hAnsi="Tahoma" w:cs="Tahoma"/>
                <w:sz w:val="22"/>
              </w:rPr>
              <w:t>a.anil@bhel.in</w:t>
            </w:r>
          </w:p>
        </w:tc>
      </w:tr>
    </w:tbl>
    <w:p w:rsidR="0018418C" w:rsidRDefault="00D56E03" w:rsidP="00CA178C">
      <w:pPr>
        <w:rPr>
          <w:b/>
          <w:bCs/>
          <w:sz w:val="28"/>
          <w:szCs w:val="28"/>
          <w:lang w:val="en-US"/>
        </w:rPr>
      </w:pP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 w:rsidR="002559B9">
        <w:rPr>
          <w:b/>
          <w:bCs/>
          <w:lang w:val="en-US"/>
        </w:rPr>
        <w:t xml:space="preserve">    </w:t>
      </w:r>
      <w:r w:rsidR="00CA178C">
        <w:rPr>
          <w:b/>
          <w:bCs/>
          <w:lang w:val="en-US"/>
        </w:rPr>
        <w:t xml:space="preserve">    </w:t>
      </w:r>
      <w:r w:rsidR="00000241" w:rsidRPr="00A5284F">
        <w:rPr>
          <w:b/>
          <w:bCs/>
          <w:sz w:val="28"/>
          <w:szCs w:val="28"/>
          <w:lang w:val="en-US"/>
        </w:rPr>
        <w:t>CORRIGENDUM-</w:t>
      </w:r>
      <w:r w:rsidR="00383B66">
        <w:rPr>
          <w:b/>
          <w:bCs/>
          <w:sz w:val="28"/>
          <w:szCs w:val="28"/>
          <w:lang w:val="en-US"/>
        </w:rPr>
        <w:t>2</w:t>
      </w:r>
      <w:r w:rsidR="00A5284F" w:rsidRPr="00A5284F">
        <w:rPr>
          <w:b/>
          <w:bCs/>
          <w:sz w:val="28"/>
          <w:szCs w:val="28"/>
          <w:lang w:val="en-US"/>
        </w:rPr>
        <w:t xml:space="preserve"> DT: </w:t>
      </w:r>
      <w:r w:rsidR="00383B66">
        <w:rPr>
          <w:b/>
          <w:bCs/>
          <w:sz w:val="28"/>
          <w:szCs w:val="28"/>
          <w:lang w:val="en-US"/>
        </w:rPr>
        <w:t>27.07.24</w:t>
      </w:r>
    </w:p>
    <w:p w:rsidR="00046F01" w:rsidRPr="00A5284F" w:rsidRDefault="006B3A9B" w:rsidP="00CA178C">
      <w:pPr>
        <w:rPr>
          <w:b/>
          <w:bCs/>
          <w:sz w:val="28"/>
          <w:szCs w:val="28"/>
          <w:lang w:val="en-US"/>
        </w:rPr>
      </w:pPr>
      <w:r>
        <w:rPr>
          <w:rFonts w:ascii="Roboto" w:hAnsi="Roboto"/>
          <w:color w:val="FFFFFF"/>
          <w:sz w:val="20"/>
          <w:shd w:val="clear" w:color="auto" w:fill="0F5E8B"/>
        </w:rPr>
        <w:t>Bid No: </w:t>
      </w:r>
      <w:hyperlink r:id="rId10" w:history="1">
        <w:r w:rsidR="006B0A74">
          <w:rPr>
            <w:rStyle w:val="Hyperlink"/>
            <w:rFonts w:ascii="Roboto" w:hAnsi="Roboto"/>
            <w:b/>
            <w:bCs/>
            <w:sz w:val="23"/>
            <w:szCs w:val="23"/>
          </w:rPr>
          <w:t>GEM/2024/B/5147820</w:t>
        </w:r>
      </w:hyperlink>
      <w:r w:rsidR="00412EFA">
        <w:rPr>
          <w:b/>
          <w:bCs/>
          <w:sz w:val="28"/>
          <w:szCs w:val="28"/>
          <w:lang w:val="en-US"/>
        </w:rPr>
        <w:tab/>
      </w:r>
      <w:r w:rsidR="00412EFA">
        <w:rPr>
          <w:b/>
          <w:bCs/>
          <w:sz w:val="28"/>
          <w:szCs w:val="28"/>
          <w:lang w:val="en-US"/>
        </w:rPr>
        <w:tab/>
      </w:r>
      <w:r w:rsidR="00412EFA">
        <w:rPr>
          <w:b/>
          <w:bCs/>
          <w:sz w:val="28"/>
          <w:szCs w:val="28"/>
          <w:lang w:val="en-US"/>
        </w:rPr>
        <w:tab/>
        <w:t xml:space="preserve"> </w:t>
      </w:r>
      <w:r w:rsidR="00046F01">
        <w:rPr>
          <w:b/>
          <w:bCs/>
          <w:sz w:val="28"/>
          <w:szCs w:val="28"/>
          <w:lang w:val="en-US"/>
        </w:rPr>
        <w:t xml:space="preserve"> </w:t>
      </w:r>
      <w:r w:rsidR="003D11AB">
        <w:rPr>
          <w:b/>
          <w:bCs/>
          <w:sz w:val="28"/>
          <w:szCs w:val="28"/>
          <w:lang w:val="en-US"/>
        </w:rPr>
        <w:t xml:space="preserve">         </w:t>
      </w:r>
      <w:r w:rsidR="003F52CC">
        <w:rPr>
          <w:b/>
          <w:bCs/>
          <w:sz w:val="28"/>
          <w:szCs w:val="28"/>
          <w:lang w:val="en-US"/>
        </w:rPr>
        <w:t xml:space="preserve">                   </w:t>
      </w:r>
      <w:r w:rsidR="00E50304">
        <w:rPr>
          <w:b/>
          <w:bCs/>
          <w:sz w:val="28"/>
          <w:szCs w:val="28"/>
          <w:lang w:val="en-US"/>
        </w:rPr>
        <w:t xml:space="preserve">        </w:t>
      </w:r>
      <w:r w:rsidR="003F52CC">
        <w:rPr>
          <w:b/>
          <w:bCs/>
          <w:sz w:val="28"/>
          <w:szCs w:val="28"/>
          <w:lang w:val="en-US"/>
        </w:rPr>
        <w:t xml:space="preserve">    </w:t>
      </w:r>
      <w:r w:rsidR="006B0A74">
        <w:rPr>
          <w:b/>
          <w:bCs/>
          <w:sz w:val="28"/>
          <w:szCs w:val="28"/>
          <w:lang w:val="en-US"/>
        </w:rPr>
        <w:t xml:space="preserve">            </w:t>
      </w:r>
      <w:r w:rsidR="00046F01">
        <w:rPr>
          <w:b/>
          <w:bCs/>
          <w:sz w:val="28"/>
          <w:szCs w:val="28"/>
          <w:lang w:val="en-US"/>
        </w:rPr>
        <w:t>Dt</w:t>
      </w:r>
      <w:r w:rsidR="00412EFA">
        <w:rPr>
          <w:b/>
          <w:bCs/>
          <w:sz w:val="28"/>
          <w:szCs w:val="28"/>
          <w:lang w:val="en-US"/>
        </w:rPr>
        <w:t xml:space="preserve">: </w:t>
      </w:r>
      <w:r w:rsidR="00383B66">
        <w:rPr>
          <w:b/>
          <w:bCs/>
          <w:sz w:val="28"/>
          <w:szCs w:val="28"/>
          <w:lang w:val="en-US"/>
        </w:rPr>
        <w:t>27</w:t>
      </w:r>
      <w:r w:rsidR="006B0A74">
        <w:rPr>
          <w:b/>
          <w:bCs/>
          <w:sz w:val="28"/>
          <w:szCs w:val="28"/>
          <w:lang w:val="en-US"/>
        </w:rPr>
        <w:t>.07.24</w:t>
      </w:r>
    </w:p>
    <w:p w:rsidR="0018418C" w:rsidRDefault="0018418C" w:rsidP="00D56E03">
      <w:pPr>
        <w:spacing w:line="240" w:lineRule="auto"/>
        <w:contextualSpacing/>
        <w:jc w:val="center"/>
        <w:rPr>
          <w:b/>
          <w:bCs/>
          <w:u w:val="single"/>
          <w:lang w:val="en-US"/>
        </w:rPr>
      </w:pPr>
    </w:p>
    <w:p w:rsidR="00000241" w:rsidRDefault="00412EFA" w:rsidP="00A5284F">
      <w:pPr>
        <w:rPr>
          <w:rFonts w:ascii="Arial" w:hAnsi="Arial" w:cs="Arial"/>
          <w:b/>
          <w:bCs/>
          <w:color w:val="000000"/>
          <w:spacing w:val="8"/>
          <w:lang w:val="en-US"/>
        </w:rPr>
      </w:pPr>
      <w:r>
        <w:rPr>
          <w:rFonts w:ascii="Arial" w:hAnsi="Arial" w:cs="Arial"/>
          <w:b/>
          <w:bCs/>
          <w:color w:val="000000"/>
          <w:spacing w:val="8"/>
          <w:lang w:val="en-US"/>
        </w:rPr>
        <w:t xml:space="preserve">Website </w:t>
      </w:r>
      <w:r w:rsidR="00A5284F">
        <w:rPr>
          <w:rFonts w:ascii="Arial" w:hAnsi="Arial" w:cs="Arial"/>
          <w:b/>
          <w:bCs/>
          <w:color w:val="000000"/>
          <w:spacing w:val="8"/>
          <w:lang w:val="en-US"/>
        </w:rPr>
        <w:t>References:</w:t>
      </w:r>
      <w:r w:rsidR="000B6264" w:rsidRPr="000B6264">
        <w:rPr>
          <w:rFonts w:ascii="Arial" w:hAnsi="Arial" w:cs="Arial"/>
          <w:sz w:val="21"/>
          <w:szCs w:val="21"/>
        </w:rPr>
        <w:t xml:space="preserve"> </w:t>
      </w:r>
      <w:hyperlink r:id="rId11" w:history="1">
        <w:r w:rsidR="004C298E" w:rsidRPr="004C298E">
          <w:rPr>
            <w:rStyle w:val="Hyperlink"/>
            <w:b/>
            <w:bCs/>
          </w:rPr>
          <w:t>https://gem.gov.in/</w:t>
        </w:r>
      </w:hyperlink>
    </w:p>
    <w:p w:rsidR="00D64C4A" w:rsidRDefault="00383B66" w:rsidP="00D64C4A">
      <w:pPr>
        <w:spacing w:after="0" w:line="360" w:lineRule="auto"/>
        <w:rPr>
          <w:b/>
          <w:bCs/>
          <w:sz w:val="24"/>
          <w:szCs w:val="24"/>
          <w:lang w:val="en-US"/>
        </w:rPr>
      </w:pPr>
      <w:r>
        <w:rPr>
          <w:noProof/>
          <w:lang w:eastAsia="en-IN"/>
        </w:rPr>
        <w:drawing>
          <wp:inline distT="0" distB="0" distL="0" distR="0" wp14:anchorId="51F1427D" wp14:editId="03B3C3CC">
            <wp:extent cx="6016625" cy="7874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16625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98E" w:rsidRDefault="00B204D9" w:rsidP="00D64C4A">
      <w:pPr>
        <w:spacing w:after="0" w:line="360" w:lineRule="auto"/>
        <w:rPr>
          <w:b/>
          <w:bCs/>
          <w:sz w:val="24"/>
          <w:szCs w:val="24"/>
          <w:lang w:val="en-US"/>
        </w:rPr>
      </w:pPr>
      <w:r w:rsidRPr="00412EFA">
        <w:rPr>
          <w:b/>
          <w:bCs/>
          <w:sz w:val="24"/>
          <w:szCs w:val="24"/>
          <w:lang w:val="en-US"/>
        </w:rPr>
        <w:t xml:space="preserve">All other terms and conditions as published in </w:t>
      </w:r>
      <w:r w:rsidR="00E726F7" w:rsidRPr="00412EFA">
        <w:rPr>
          <w:b/>
          <w:bCs/>
          <w:sz w:val="24"/>
          <w:szCs w:val="24"/>
          <w:lang w:val="en-US"/>
        </w:rPr>
        <w:t>the tender</w:t>
      </w:r>
      <w:r w:rsidR="007B77D9" w:rsidRPr="00412EFA">
        <w:rPr>
          <w:b/>
          <w:bCs/>
          <w:sz w:val="24"/>
          <w:szCs w:val="24"/>
          <w:lang w:val="en-US"/>
        </w:rPr>
        <w:t xml:space="preserve"> remain</w:t>
      </w:r>
      <w:r w:rsidRPr="00412EFA">
        <w:rPr>
          <w:b/>
          <w:bCs/>
          <w:sz w:val="24"/>
          <w:szCs w:val="24"/>
          <w:lang w:val="en-US"/>
        </w:rPr>
        <w:t xml:space="preserve"> unaltered</w:t>
      </w:r>
    </w:p>
    <w:p w:rsidR="004C298E" w:rsidRPr="00412EFA" w:rsidRDefault="00102E8C" w:rsidP="00D64C4A">
      <w:pPr>
        <w:spacing w:after="0"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T</w:t>
      </w:r>
      <w:r w:rsidR="004C298E">
        <w:rPr>
          <w:b/>
          <w:bCs/>
          <w:sz w:val="24"/>
          <w:szCs w:val="24"/>
          <w:lang w:val="en-US"/>
        </w:rPr>
        <w:t xml:space="preserve">ender will be </w:t>
      </w:r>
      <w:r>
        <w:rPr>
          <w:b/>
          <w:bCs/>
          <w:sz w:val="24"/>
          <w:szCs w:val="24"/>
          <w:lang w:val="en-US"/>
        </w:rPr>
        <w:t>evaluated</w:t>
      </w:r>
      <w:r w:rsidR="004C298E">
        <w:rPr>
          <w:b/>
          <w:bCs/>
          <w:sz w:val="24"/>
          <w:szCs w:val="24"/>
          <w:lang w:val="en-US"/>
        </w:rPr>
        <w:t xml:space="preserve"> </w:t>
      </w:r>
      <w:r>
        <w:rPr>
          <w:b/>
          <w:bCs/>
          <w:sz w:val="24"/>
          <w:szCs w:val="24"/>
          <w:lang w:val="en-US"/>
        </w:rPr>
        <w:t>on item wise only</w:t>
      </w:r>
    </w:p>
    <w:p w:rsidR="00987D8E" w:rsidRPr="00412EFA" w:rsidRDefault="00987D8E" w:rsidP="00987D8E">
      <w:pPr>
        <w:rPr>
          <w:b/>
          <w:bCs/>
          <w:sz w:val="24"/>
          <w:szCs w:val="24"/>
          <w:lang w:val="en-US"/>
        </w:rPr>
      </w:pPr>
      <w:r w:rsidRPr="00412EFA">
        <w:rPr>
          <w:b/>
          <w:bCs/>
          <w:sz w:val="24"/>
          <w:szCs w:val="24"/>
          <w:lang w:val="en-US"/>
        </w:rPr>
        <w:t xml:space="preserve">                </w:t>
      </w:r>
      <w:r w:rsidR="00181B2C" w:rsidRPr="00412EFA">
        <w:rPr>
          <w:b/>
          <w:bCs/>
          <w:sz w:val="24"/>
          <w:szCs w:val="24"/>
          <w:lang w:val="en-US"/>
        </w:rPr>
        <w:t xml:space="preserve">                      </w:t>
      </w:r>
    </w:p>
    <w:p w:rsidR="004E39AD" w:rsidRPr="00412EFA" w:rsidRDefault="00CD2CD3" w:rsidP="00D56E03">
      <w:pPr>
        <w:jc w:val="both"/>
        <w:rPr>
          <w:b/>
          <w:bCs/>
          <w:sz w:val="24"/>
          <w:szCs w:val="24"/>
          <w:lang w:val="en-US"/>
        </w:rPr>
      </w:pPr>
      <w:r w:rsidRPr="00412EFA">
        <w:rPr>
          <w:b/>
          <w:bCs/>
          <w:sz w:val="24"/>
          <w:szCs w:val="24"/>
          <w:lang w:val="en-US"/>
        </w:rPr>
        <w:t>This is for your information.</w:t>
      </w:r>
    </w:p>
    <w:p w:rsidR="00CA178C" w:rsidRDefault="00CA178C" w:rsidP="00000241">
      <w:pPr>
        <w:spacing w:line="240" w:lineRule="auto"/>
        <w:contextualSpacing/>
        <w:jc w:val="right"/>
        <w:rPr>
          <w:b/>
          <w:bCs/>
          <w:sz w:val="20"/>
          <w:lang w:val="en-US"/>
        </w:rPr>
      </w:pPr>
    </w:p>
    <w:p w:rsidR="007C1732" w:rsidRPr="00D56E03" w:rsidRDefault="003F52CC" w:rsidP="00000241">
      <w:pPr>
        <w:spacing w:line="240" w:lineRule="auto"/>
        <w:contextualSpacing/>
        <w:jc w:val="right"/>
        <w:rPr>
          <w:b/>
          <w:bCs/>
          <w:lang w:val="en-US"/>
        </w:rPr>
      </w:pPr>
      <w:proofErr w:type="spellStart"/>
      <w:r>
        <w:rPr>
          <w:b/>
          <w:bCs/>
          <w:sz w:val="20"/>
          <w:lang w:val="en-US"/>
        </w:rPr>
        <w:t>Mgr</w:t>
      </w:r>
      <w:proofErr w:type="spellEnd"/>
      <w:r w:rsidR="00D05BCB">
        <w:rPr>
          <w:b/>
          <w:bCs/>
          <w:sz w:val="20"/>
          <w:lang w:val="en-US"/>
        </w:rPr>
        <w:t>/</w:t>
      </w:r>
      <w:r w:rsidR="00412EFA" w:rsidRPr="003D4654">
        <w:rPr>
          <w:b/>
          <w:bCs/>
          <w:sz w:val="20"/>
          <w:lang w:val="en-US"/>
        </w:rPr>
        <w:t xml:space="preserve"> </w:t>
      </w:r>
      <w:r w:rsidR="00D05BCB" w:rsidRPr="003D4654">
        <w:rPr>
          <w:b/>
          <w:bCs/>
          <w:sz w:val="20"/>
          <w:lang w:val="en-US"/>
        </w:rPr>
        <w:t>PSS</w:t>
      </w:r>
    </w:p>
    <w:p w:rsidR="0066060A" w:rsidRPr="00D56E03" w:rsidRDefault="0066060A" w:rsidP="00D56E03">
      <w:pPr>
        <w:rPr>
          <w:b/>
          <w:bCs/>
          <w:lang w:val="en-US"/>
        </w:rPr>
      </w:pPr>
    </w:p>
    <w:sectPr w:rsidR="0066060A" w:rsidRPr="00D56E03" w:rsidSect="00CA178C">
      <w:headerReference w:type="default" r:id="rId13"/>
      <w:pgSz w:w="11906" w:h="16838"/>
      <w:pgMar w:top="284" w:right="991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0EEA" w:rsidRDefault="00250EEA" w:rsidP="007F69DB">
      <w:pPr>
        <w:spacing w:after="0" w:line="240" w:lineRule="auto"/>
      </w:pPr>
      <w:r>
        <w:separator/>
      </w:r>
    </w:p>
  </w:endnote>
  <w:endnote w:type="continuationSeparator" w:id="0">
    <w:p w:rsidR="00250EEA" w:rsidRDefault="00250EEA" w:rsidP="007F69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0EEA" w:rsidRDefault="00250EEA" w:rsidP="007F69DB">
      <w:pPr>
        <w:spacing w:after="0" w:line="240" w:lineRule="auto"/>
      </w:pPr>
      <w:r>
        <w:separator/>
      </w:r>
    </w:p>
  </w:footnote>
  <w:footnote w:type="continuationSeparator" w:id="0">
    <w:p w:rsidR="00250EEA" w:rsidRDefault="00250EEA" w:rsidP="007F69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2C50" w:rsidRDefault="00282C50" w:rsidP="00282C50">
    <w:pPr>
      <w:pStyle w:val="Header"/>
      <w:tabs>
        <w:tab w:val="clear" w:pos="4153"/>
        <w:tab w:val="clear" w:pos="8306"/>
        <w:tab w:val="left" w:pos="2418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6F45EC"/>
    <w:multiLevelType w:val="hybridMultilevel"/>
    <w:tmpl w:val="7BB8D8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zIyMzA3szAxsrRQ0lEKTi0uzszPAykwqgUAC3mcGiwAAAA="/>
  </w:docVars>
  <w:rsids>
    <w:rsidRoot w:val="00D56E03"/>
    <w:rsid w:val="00000241"/>
    <w:rsid w:val="00037CDC"/>
    <w:rsid w:val="0004068E"/>
    <w:rsid w:val="00046F01"/>
    <w:rsid w:val="00075829"/>
    <w:rsid w:val="00076304"/>
    <w:rsid w:val="000B6264"/>
    <w:rsid w:val="000D16BD"/>
    <w:rsid w:val="000D7834"/>
    <w:rsid w:val="000F39E2"/>
    <w:rsid w:val="00102E8C"/>
    <w:rsid w:val="0016131D"/>
    <w:rsid w:val="00181B2C"/>
    <w:rsid w:val="00183401"/>
    <w:rsid w:val="0018404A"/>
    <w:rsid w:val="0018418C"/>
    <w:rsid w:val="00184512"/>
    <w:rsid w:val="00192573"/>
    <w:rsid w:val="00192F8E"/>
    <w:rsid w:val="001A37A1"/>
    <w:rsid w:val="001A5D6E"/>
    <w:rsid w:val="001D4352"/>
    <w:rsid w:val="00241B1A"/>
    <w:rsid w:val="00250EEA"/>
    <w:rsid w:val="00254628"/>
    <w:rsid w:val="002559B9"/>
    <w:rsid w:val="0025706F"/>
    <w:rsid w:val="00276DF6"/>
    <w:rsid w:val="00282C50"/>
    <w:rsid w:val="002A20DE"/>
    <w:rsid w:val="002B48AF"/>
    <w:rsid w:val="002B490D"/>
    <w:rsid w:val="00325F5D"/>
    <w:rsid w:val="00333D48"/>
    <w:rsid w:val="00351522"/>
    <w:rsid w:val="00362738"/>
    <w:rsid w:val="003670FF"/>
    <w:rsid w:val="00383B66"/>
    <w:rsid w:val="003A6044"/>
    <w:rsid w:val="003D11AB"/>
    <w:rsid w:val="003D4654"/>
    <w:rsid w:val="003F52CC"/>
    <w:rsid w:val="00412EFA"/>
    <w:rsid w:val="00443E02"/>
    <w:rsid w:val="00477D50"/>
    <w:rsid w:val="004A12C5"/>
    <w:rsid w:val="004B6E0C"/>
    <w:rsid w:val="004C298E"/>
    <w:rsid w:val="004E11CB"/>
    <w:rsid w:val="004E39AD"/>
    <w:rsid w:val="005331B0"/>
    <w:rsid w:val="00552E91"/>
    <w:rsid w:val="00576A94"/>
    <w:rsid w:val="005A34D1"/>
    <w:rsid w:val="005D15F2"/>
    <w:rsid w:val="005F491B"/>
    <w:rsid w:val="006405AE"/>
    <w:rsid w:val="00656BCB"/>
    <w:rsid w:val="00657DB6"/>
    <w:rsid w:val="0066060A"/>
    <w:rsid w:val="00663013"/>
    <w:rsid w:val="006B0A74"/>
    <w:rsid w:val="006B3A9B"/>
    <w:rsid w:val="006C5E2D"/>
    <w:rsid w:val="006F06A7"/>
    <w:rsid w:val="007218B7"/>
    <w:rsid w:val="00746D73"/>
    <w:rsid w:val="00761900"/>
    <w:rsid w:val="007B77D9"/>
    <w:rsid w:val="007C1732"/>
    <w:rsid w:val="007F69DB"/>
    <w:rsid w:val="00870646"/>
    <w:rsid w:val="008731B4"/>
    <w:rsid w:val="0088184D"/>
    <w:rsid w:val="008B5916"/>
    <w:rsid w:val="008C193F"/>
    <w:rsid w:val="00920CED"/>
    <w:rsid w:val="009242CC"/>
    <w:rsid w:val="00982517"/>
    <w:rsid w:val="00984948"/>
    <w:rsid w:val="00987A1E"/>
    <w:rsid w:val="00987D8E"/>
    <w:rsid w:val="009B6A2C"/>
    <w:rsid w:val="009E0519"/>
    <w:rsid w:val="009F5C81"/>
    <w:rsid w:val="00A334C4"/>
    <w:rsid w:val="00A5284F"/>
    <w:rsid w:val="00AC145D"/>
    <w:rsid w:val="00B204D9"/>
    <w:rsid w:val="00B355DA"/>
    <w:rsid w:val="00B70CA6"/>
    <w:rsid w:val="00BA459D"/>
    <w:rsid w:val="00BB09F3"/>
    <w:rsid w:val="00BD6F5B"/>
    <w:rsid w:val="00BE2E6E"/>
    <w:rsid w:val="00BF0B6F"/>
    <w:rsid w:val="00C21E85"/>
    <w:rsid w:val="00C25925"/>
    <w:rsid w:val="00C425CE"/>
    <w:rsid w:val="00CA178C"/>
    <w:rsid w:val="00CB4D14"/>
    <w:rsid w:val="00CD17CD"/>
    <w:rsid w:val="00CD2CD3"/>
    <w:rsid w:val="00D05BCB"/>
    <w:rsid w:val="00D07697"/>
    <w:rsid w:val="00D56E03"/>
    <w:rsid w:val="00D56EC7"/>
    <w:rsid w:val="00D64C4A"/>
    <w:rsid w:val="00DB71E1"/>
    <w:rsid w:val="00DE7F4E"/>
    <w:rsid w:val="00DF3E8F"/>
    <w:rsid w:val="00E31DFB"/>
    <w:rsid w:val="00E34E4A"/>
    <w:rsid w:val="00E4732E"/>
    <w:rsid w:val="00E50304"/>
    <w:rsid w:val="00E726F7"/>
    <w:rsid w:val="00E85D0E"/>
    <w:rsid w:val="00EC6C66"/>
    <w:rsid w:val="00F04E4A"/>
    <w:rsid w:val="00FE1668"/>
    <w:rsid w:val="00FE2E8A"/>
    <w:rsid w:val="00FE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1612D34-C283-4B2D-AC26-D7393A8B0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7C1732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0"/>
      <w:lang w:val="en-GB" w:bidi="ar-SA"/>
    </w:rPr>
  </w:style>
  <w:style w:type="character" w:customStyle="1" w:styleId="HeaderChar">
    <w:name w:val="Header Char"/>
    <w:basedOn w:val="DefaultParagraphFont"/>
    <w:link w:val="Header"/>
    <w:semiHidden/>
    <w:rsid w:val="007C1732"/>
    <w:rPr>
      <w:rFonts w:ascii="Times New Roman" w:eastAsia="Times New Roman" w:hAnsi="Times New Roman" w:cs="Times New Roman"/>
      <w:sz w:val="20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4628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628"/>
    <w:rPr>
      <w:rFonts w:ascii="Segoe UI" w:hAnsi="Segoe UI" w:cs="Mangal"/>
      <w:sz w:val="18"/>
      <w:szCs w:val="16"/>
    </w:rPr>
  </w:style>
  <w:style w:type="paragraph" w:styleId="Footer">
    <w:name w:val="footer"/>
    <w:basedOn w:val="Normal"/>
    <w:link w:val="FooterChar"/>
    <w:uiPriority w:val="99"/>
    <w:unhideWhenUsed/>
    <w:rsid w:val="007F69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9DB"/>
  </w:style>
  <w:style w:type="paragraph" w:styleId="ListParagraph">
    <w:name w:val="List Paragraph"/>
    <w:basedOn w:val="Normal"/>
    <w:uiPriority w:val="34"/>
    <w:qFormat/>
    <w:rsid w:val="00282C5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5284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5284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C29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02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2019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324871">
                      <w:marLeft w:val="0"/>
                      <w:marRight w:val="0"/>
                      <w:marTop w:val="0"/>
                      <w:marBottom w:val="300"/>
                      <w:divBdr>
                        <w:top w:val="single" w:sz="18" w:space="5" w:color="FBB203"/>
                        <w:left w:val="single" w:sz="6" w:space="4" w:color="F0F0F0"/>
                        <w:bottom w:val="single" w:sz="6" w:space="5" w:color="F0F0F0"/>
                        <w:right w:val="single" w:sz="6" w:space="4" w:color="F0F0F0"/>
                      </w:divBdr>
                      <w:divsChild>
                        <w:div w:id="756219940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4" w:color="F0F0F0"/>
                            <w:right w:val="none" w:sz="0" w:space="0" w:color="auto"/>
                          </w:divBdr>
                        </w:div>
                        <w:div w:id="188764438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7164796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318963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5112919">
                      <w:marLeft w:val="0"/>
                      <w:marRight w:val="0"/>
                      <w:marTop w:val="0"/>
                      <w:marBottom w:val="300"/>
                      <w:divBdr>
                        <w:top w:val="single" w:sz="18" w:space="5" w:color="FBB203"/>
                        <w:left w:val="single" w:sz="6" w:space="4" w:color="F0F0F0"/>
                        <w:bottom w:val="single" w:sz="6" w:space="5" w:color="F0F0F0"/>
                        <w:right w:val="single" w:sz="6" w:space="4" w:color="F0F0F0"/>
                      </w:divBdr>
                      <w:divsChild>
                        <w:div w:id="1610968540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4" w:color="F0F0F0"/>
                            <w:right w:val="none" w:sz="0" w:space="0" w:color="auto"/>
                          </w:divBdr>
                        </w:div>
                        <w:div w:id="950480743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603531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6363742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4109895">
          <w:marLeft w:val="0"/>
          <w:marRight w:val="0"/>
          <w:marTop w:val="0"/>
          <w:marBottom w:val="300"/>
          <w:divBdr>
            <w:top w:val="single" w:sz="18" w:space="5" w:color="FBB203"/>
            <w:left w:val="single" w:sz="6" w:space="4" w:color="F0F0F0"/>
            <w:bottom w:val="single" w:sz="6" w:space="5" w:color="F0F0F0"/>
            <w:right w:val="single" w:sz="6" w:space="4" w:color="F0F0F0"/>
          </w:divBdr>
          <w:divsChild>
            <w:div w:id="145990864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single" w:sz="6" w:space="4" w:color="F0F0F0"/>
                <w:right w:val="none" w:sz="0" w:space="0" w:color="auto"/>
              </w:divBdr>
            </w:div>
            <w:div w:id="7496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4910">
                  <w:marLeft w:val="0"/>
                  <w:marRight w:val="0"/>
                  <w:marTop w:val="0"/>
                  <w:marBottom w:val="300"/>
                  <w:divBdr>
                    <w:top w:val="single" w:sz="12" w:space="8" w:color="EEEEEE"/>
                    <w:left w:val="single" w:sz="12" w:space="8" w:color="EEEEEE"/>
                    <w:bottom w:val="single" w:sz="12" w:space="8" w:color="EEEEEE"/>
                    <w:right w:val="single" w:sz="12" w:space="8" w:color="EEEEEE"/>
                  </w:divBdr>
                  <w:divsChild>
                    <w:div w:id="1677415393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39337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775579">
                  <w:marLeft w:val="0"/>
                  <w:marRight w:val="0"/>
                  <w:marTop w:val="0"/>
                  <w:marBottom w:val="300"/>
                  <w:divBdr>
                    <w:top w:val="single" w:sz="12" w:space="8" w:color="EEEEEE"/>
                    <w:left w:val="single" w:sz="12" w:space="8" w:color="EEEEEE"/>
                    <w:bottom w:val="single" w:sz="12" w:space="8" w:color="EEEEEE"/>
                    <w:right w:val="single" w:sz="12" w:space="8" w:color="EEEEEE"/>
                  </w:divBdr>
                  <w:divsChild>
                    <w:div w:id="1021013381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774083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em.gov.in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bidplus.gem.gov.in/showbidDocument/6626678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2BBFAD-EAC5-4585-B295-1BA6600D2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HEL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mugasundaram.N</dc:creator>
  <cp:lastModifiedBy>Pranab Mondal</cp:lastModifiedBy>
  <cp:revision>2</cp:revision>
  <cp:lastPrinted>2021-11-22T11:38:00Z</cp:lastPrinted>
  <dcterms:created xsi:type="dcterms:W3CDTF">2024-07-27T10:46:00Z</dcterms:created>
  <dcterms:modified xsi:type="dcterms:W3CDTF">2024-07-27T10:46:00Z</dcterms:modified>
</cp:coreProperties>
</file>